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BCBA0" w14:textId="04F6629B" w:rsidR="006955B9" w:rsidRDefault="006955B9" w:rsidP="006955B9">
      <w:pPr>
        <w:rPr>
          <w:rFonts w:ascii="Arial" w:hAnsi="Arial" w:cs="Arial"/>
        </w:rPr>
      </w:pPr>
      <w:r>
        <w:rPr>
          <w:rFonts w:ascii="Arial" w:hAnsi="Arial" w:cs="Arial"/>
        </w:rPr>
        <w:t>(Approx. 728 words)</w:t>
      </w:r>
      <w:bookmarkStart w:id="0" w:name="_GoBack"/>
      <w:bookmarkEnd w:id="0"/>
    </w:p>
    <w:p w14:paraId="442F8E7A" w14:textId="77777777" w:rsidR="006955B9" w:rsidRDefault="006955B9" w:rsidP="006955B9">
      <w:pPr>
        <w:rPr>
          <w:rFonts w:ascii="Arial" w:hAnsi="Arial" w:cs="Arial"/>
        </w:rPr>
      </w:pPr>
    </w:p>
    <w:p w14:paraId="546B05AD" w14:textId="3ACF77B1" w:rsidR="006D054E" w:rsidRPr="006955B9" w:rsidRDefault="006501BE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BACK TO BASICS</w:t>
      </w:r>
    </w:p>
    <w:p w14:paraId="28C58F5F" w14:textId="4C78187D" w:rsidR="005E23AD" w:rsidRDefault="006955B9" w:rsidP="006955B9">
      <w:pPr>
        <w:rPr>
          <w:rFonts w:ascii="Arial" w:hAnsi="Arial" w:cs="Arial"/>
          <w:bCs/>
          <w:noProof/>
        </w:rPr>
      </w:pPr>
      <w:r w:rsidRPr="006955B9">
        <w:rPr>
          <w:rFonts w:ascii="Arial" w:hAnsi="Arial" w:cs="Arial"/>
          <w:bCs/>
          <w:noProof/>
        </w:rPr>
        <w:t>File Extensions</w:t>
      </w:r>
      <w:r w:rsidR="003A5E6B" w:rsidRPr="006955B9">
        <w:rPr>
          <w:rFonts w:ascii="Arial" w:hAnsi="Arial" w:cs="Arial"/>
          <w:bCs/>
          <w:noProof/>
        </w:rPr>
        <w:t xml:space="preserve"> </w:t>
      </w:r>
      <w:r w:rsidR="00C64C99" w:rsidRPr="006955B9">
        <w:rPr>
          <w:rFonts w:ascii="Arial" w:hAnsi="Arial" w:cs="Arial"/>
          <w:bCs/>
          <w:noProof/>
        </w:rPr>
        <w:t xml:space="preserve"> – Helpful and Not</w:t>
      </w:r>
    </w:p>
    <w:p w14:paraId="6C9F96E4" w14:textId="36505C3C" w:rsidR="006955B9" w:rsidRDefault="006955B9" w:rsidP="006955B9">
      <w:pPr>
        <w:rPr>
          <w:rFonts w:ascii="Arial" w:hAnsi="Arial" w:cs="Arial"/>
          <w:bCs/>
          <w:noProof/>
        </w:rPr>
      </w:pPr>
      <w:r>
        <w:rPr>
          <w:rFonts w:ascii="Arial" w:hAnsi="Arial" w:cs="Arial"/>
          <w:bCs/>
          <w:noProof/>
        </w:rPr>
        <w:t>Author: Jim Cerny, Forum Leader, Sarasota Technology Users Group, Florida</w:t>
      </w:r>
    </w:p>
    <w:p w14:paraId="43EF480F" w14:textId="7974B2A2" w:rsidR="006955B9" w:rsidRDefault="006955B9" w:rsidP="006955B9">
      <w:pPr>
        <w:rPr>
          <w:rFonts w:ascii="Arial" w:hAnsi="Arial" w:cs="Arial"/>
          <w:bCs/>
          <w:noProof/>
        </w:rPr>
      </w:pPr>
      <w:r>
        <w:rPr>
          <w:rFonts w:ascii="Arial" w:hAnsi="Arial" w:cs="Arial"/>
          <w:bCs/>
          <w:noProof/>
        </w:rPr>
        <w:t>October 2019 issue, Sarasota Monitor</w:t>
      </w:r>
    </w:p>
    <w:p w14:paraId="0CF5E020" w14:textId="0013D081" w:rsidR="006955B9" w:rsidRDefault="006955B9" w:rsidP="006955B9">
      <w:pPr>
        <w:rPr>
          <w:rFonts w:ascii="Arial" w:hAnsi="Arial" w:cs="Arial"/>
          <w:bCs/>
          <w:noProof/>
        </w:rPr>
      </w:pPr>
      <w:r>
        <w:rPr>
          <w:rFonts w:ascii="Arial" w:hAnsi="Arial" w:cs="Arial"/>
          <w:bCs/>
          <w:noProof/>
        </w:rPr>
        <w:t>www.thestug.org</w:t>
      </w:r>
    </w:p>
    <w:p w14:paraId="6300E42A" w14:textId="3739C8FA" w:rsidR="006955B9" w:rsidRPr="006955B9" w:rsidRDefault="006955B9" w:rsidP="006955B9">
      <w:pPr>
        <w:rPr>
          <w:rFonts w:ascii="Arial" w:hAnsi="Arial" w:cs="Arial"/>
          <w:bCs/>
          <w:noProof/>
        </w:rPr>
      </w:pPr>
      <w:r>
        <w:rPr>
          <w:rFonts w:ascii="Arial" w:hAnsi="Arial" w:cs="Arial"/>
          <w:bCs/>
          <w:noProof/>
        </w:rPr>
        <w:t>jimcerny123 (at) gmail.com</w:t>
      </w:r>
    </w:p>
    <w:p w14:paraId="3E19FAF7" w14:textId="77777777" w:rsidR="005E23AD" w:rsidRPr="006955B9" w:rsidRDefault="005E23AD" w:rsidP="006955B9">
      <w:pPr>
        <w:rPr>
          <w:rFonts w:ascii="Arial" w:hAnsi="Arial" w:cs="Arial"/>
        </w:rPr>
      </w:pPr>
    </w:p>
    <w:p w14:paraId="05BDAC34" w14:textId="75927C73" w:rsidR="00C64C99" w:rsidRDefault="00C64C99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So someone sends you a file attached to their email – you try to open the file and you can’t, why is that?  I mean they obviously could open the file on their computer, why couldn’t you open it on yours?  Unfortunately</w:t>
      </w:r>
      <w:r w:rsidR="006955B9">
        <w:rPr>
          <w:rFonts w:ascii="Arial" w:hAnsi="Arial" w:cs="Arial"/>
        </w:rPr>
        <w:t>,</w:t>
      </w:r>
      <w:r w:rsidRPr="006955B9">
        <w:rPr>
          <w:rFonts w:ascii="Arial" w:hAnsi="Arial" w:cs="Arial"/>
        </w:rPr>
        <w:t xml:space="preserve"> this is the f</w:t>
      </w:r>
      <w:r w:rsidR="003A5E6B" w:rsidRPr="006955B9">
        <w:rPr>
          <w:rFonts w:ascii="Arial" w:hAnsi="Arial" w:cs="Arial"/>
        </w:rPr>
        <w:t>rustrating part about FILE EXTENSIONS (also known as “file type</w:t>
      </w:r>
      <w:r w:rsidR="000F6D2B" w:rsidRPr="006955B9">
        <w:rPr>
          <w:rFonts w:ascii="Arial" w:hAnsi="Arial" w:cs="Arial"/>
        </w:rPr>
        <w:t>s</w:t>
      </w:r>
      <w:r w:rsidR="003A5E6B" w:rsidRPr="006955B9">
        <w:rPr>
          <w:rFonts w:ascii="Arial" w:hAnsi="Arial" w:cs="Arial"/>
        </w:rPr>
        <w:t>”)</w:t>
      </w:r>
      <w:r w:rsidRPr="006955B9">
        <w:rPr>
          <w:rFonts w:ascii="Arial" w:hAnsi="Arial" w:cs="Arial"/>
        </w:rPr>
        <w:t>.</w:t>
      </w:r>
    </w:p>
    <w:p w14:paraId="288E982B" w14:textId="77777777" w:rsidR="006955B9" w:rsidRPr="006955B9" w:rsidRDefault="006955B9" w:rsidP="006955B9">
      <w:pPr>
        <w:rPr>
          <w:rFonts w:ascii="Arial" w:hAnsi="Arial" w:cs="Arial"/>
        </w:rPr>
      </w:pPr>
    </w:p>
    <w:p w14:paraId="5883EB88" w14:textId="0FBD4C54" w:rsidR="00C64C99" w:rsidRPr="006955B9" w:rsidRDefault="00C64C99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If you use a program to CREATE a file, it is nice to have the SAME PROGRAM to open or work with the file you created</w:t>
      </w:r>
      <w:r w:rsidR="006955B9">
        <w:rPr>
          <w:rFonts w:ascii="Arial" w:hAnsi="Arial" w:cs="Arial"/>
        </w:rPr>
        <w:t xml:space="preserve">. </w:t>
      </w:r>
      <w:r w:rsidRPr="006955B9">
        <w:rPr>
          <w:rFonts w:ascii="Arial" w:hAnsi="Arial" w:cs="Arial"/>
        </w:rPr>
        <w:t>Naturally</w:t>
      </w:r>
      <w:r w:rsidR="006955B9">
        <w:rPr>
          <w:rFonts w:ascii="Arial" w:hAnsi="Arial" w:cs="Arial"/>
        </w:rPr>
        <w:t>,</w:t>
      </w:r>
      <w:r w:rsidRPr="006955B9">
        <w:rPr>
          <w:rFonts w:ascii="Arial" w:hAnsi="Arial" w:cs="Arial"/>
        </w:rPr>
        <w:t xml:space="preserve"> if you use your computer to create a file then your computer has the program needed to open the file later</w:t>
      </w:r>
      <w:r w:rsidR="006955B9">
        <w:rPr>
          <w:rFonts w:ascii="Arial" w:hAnsi="Arial" w:cs="Arial"/>
        </w:rPr>
        <w:t xml:space="preserve">. </w:t>
      </w:r>
      <w:r w:rsidRPr="006955B9">
        <w:rPr>
          <w:rFonts w:ascii="Arial" w:hAnsi="Arial" w:cs="Arial"/>
        </w:rPr>
        <w:t>The problem is when someone creates a file on their computer and sends it to you – you need to have a program that can open the file on your computer</w:t>
      </w:r>
      <w:r w:rsidR="006955B9">
        <w:rPr>
          <w:rFonts w:ascii="Arial" w:hAnsi="Arial" w:cs="Arial"/>
        </w:rPr>
        <w:t xml:space="preserve">. </w:t>
      </w:r>
      <w:r w:rsidRPr="006955B9">
        <w:rPr>
          <w:rFonts w:ascii="Arial" w:hAnsi="Arial" w:cs="Arial"/>
        </w:rPr>
        <w:t>Let’s look at one example:</w:t>
      </w:r>
    </w:p>
    <w:p w14:paraId="57EF936D" w14:textId="01706A37" w:rsidR="007C7270" w:rsidRDefault="00C64C99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I have the Microsoft Word app (or program) on my computer and I create a new document with it</w:t>
      </w:r>
      <w:r w:rsidR="006955B9">
        <w:rPr>
          <w:rFonts w:ascii="Arial" w:hAnsi="Arial" w:cs="Arial"/>
        </w:rPr>
        <w:t xml:space="preserve">. </w:t>
      </w:r>
      <w:r w:rsidRPr="006955B9">
        <w:rPr>
          <w:rFonts w:ascii="Arial" w:hAnsi="Arial" w:cs="Arial"/>
        </w:rPr>
        <w:t xml:space="preserve">I save the document as a file, and the computer assigns it a </w:t>
      </w:r>
      <w:r w:rsidR="00103C38" w:rsidRPr="006955B9">
        <w:rPr>
          <w:rFonts w:ascii="Arial" w:hAnsi="Arial" w:cs="Arial"/>
        </w:rPr>
        <w:t xml:space="preserve">“file extension” or </w:t>
      </w:r>
      <w:r w:rsidRPr="006955B9">
        <w:rPr>
          <w:rFonts w:ascii="Arial" w:hAnsi="Arial" w:cs="Arial"/>
        </w:rPr>
        <w:t>“file type”</w:t>
      </w:r>
      <w:r w:rsidR="007C7270" w:rsidRPr="006955B9">
        <w:rPr>
          <w:rFonts w:ascii="Arial" w:hAnsi="Arial" w:cs="Arial"/>
        </w:rPr>
        <w:t xml:space="preserve"> </w:t>
      </w:r>
      <w:r w:rsidRPr="006955B9">
        <w:rPr>
          <w:rFonts w:ascii="Arial" w:hAnsi="Arial" w:cs="Arial"/>
        </w:rPr>
        <w:t>of “.doc</w:t>
      </w:r>
      <w:r w:rsidR="00764022" w:rsidRPr="006955B9">
        <w:rPr>
          <w:rFonts w:ascii="Arial" w:hAnsi="Arial" w:cs="Arial"/>
        </w:rPr>
        <w:t>x</w:t>
      </w:r>
      <w:r w:rsidRPr="006955B9">
        <w:rPr>
          <w:rFonts w:ascii="Arial" w:hAnsi="Arial" w:cs="Arial"/>
        </w:rPr>
        <w:t>”</w:t>
      </w:r>
      <w:r w:rsidR="006955B9">
        <w:rPr>
          <w:rFonts w:ascii="Arial" w:hAnsi="Arial" w:cs="Arial"/>
        </w:rPr>
        <w:t xml:space="preserve">. </w:t>
      </w:r>
      <w:r w:rsidRPr="006955B9">
        <w:rPr>
          <w:rFonts w:ascii="Arial" w:hAnsi="Arial" w:cs="Arial"/>
        </w:rPr>
        <w:t>The file</w:t>
      </w:r>
      <w:r w:rsidR="00103C38" w:rsidRPr="006955B9">
        <w:rPr>
          <w:rFonts w:ascii="Arial" w:hAnsi="Arial" w:cs="Arial"/>
        </w:rPr>
        <w:t xml:space="preserve"> extension</w:t>
      </w:r>
      <w:r w:rsidR="00764022" w:rsidRPr="006955B9">
        <w:rPr>
          <w:rFonts w:ascii="Arial" w:hAnsi="Arial" w:cs="Arial"/>
        </w:rPr>
        <w:t xml:space="preserve"> is always the last three or four</w:t>
      </w:r>
      <w:r w:rsidR="007C7270" w:rsidRPr="006955B9">
        <w:rPr>
          <w:rFonts w:ascii="Arial" w:hAnsi="Arial" w:cs="Arial"/>
        </w:rPr>
        <w:t xml:space="preserve"> characters of the file name</w:t>
      </w:r>
      <w:r w:rsidRPr="006955B9">
        <w:rPr>
          <w:rFonts w:ascii="Arial" w:hAnsi="Arial" w:cs="Arial"/>
        </w:rPr>
        <w:t xml:space="preserve"> right after the dot</w:t>
      </w:r>
      <w:r w:rsidR="006955B9">
        <w:rPr>
          <w:rFonts w:ascii="Arial" w:hAnsi="Arial" w:cs="Arial"/>
        </w:rPr>
        <w:t xml:space="preserve">. </w:t>
      </w:r>
      <w:r w:rsidR="007C7270" w:rsidRPr="006955B9">
        <w:rPr>
          <w:rFonts w:ascii="Arial" w:hAnsi="Arial" w:cs="Arial"/>
        </w:rPr>
        <w:t>This indicates that this file was created using the latest version of Word</w:t>
      </w:r>
      <w:r w:rsidR="006955B9">
        <w:rPr>
          <w:rFonts w:ascii="Arial" w:hAnsi="Arial" w:cs="Arial"/>
        </w:rPr>
        <w:t xml:space="preserve">. </w:t>
      </w:r>
      <w:r w:rsidR="00764022" w:rsidRPr="006955B9">
        <w:rPr>
          <w:rFonts w:ascii="Arial" w:hAnsi="Arial" w:cs="Arial"/>
        </w:rPr>
        <w:t>If I send this file (as an attachment to an email) to someone else and they do NOT have Word, they cannot open the file!</w:t>
      </w:r>
    </w:p>
    <w:p w14:paraId="50A7631F" w14:textId="77777777" w:rsidR="006955B9" w:rsidRPr="006955B9" w:rsidRDefault="006955B9" w:rsidP="006955B9">
      <w:pPr>
        <w:rPr>
          <w:rFonts w:ascii="Arial" w:hAnsi="Arial" w:cs="Arial"/>
        </w:rPr>
      </w:pPr>
    </w:p>
    <w:p w14:paraId="1CF7A054" w14:textId="40927D5F" w:rsidR="00C64C99" w:rsidRDefault="007C7270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 xml:space="preserve">It is an option in Windows </w:t>
      </w:r>
      <w:r w:rsidR="00103C38" w:rsidRPr="006955B9">
        <w:rPr>
          <w:rFonts w:ascii="Arial" w:hAnsi="Arial" w:cs="Arial"/>
        </w:rPr>
        <w:t>whether to display the file extension</w:t>
      </w:r>
      <w:r w:rsidRPr="006955B9">
        <w:rPr>
          <w:rFonts w:ascii="Arial" w:hAnsi="Arial" w:cs="Arial"/>
        </w:rPr>
        <w:t>, so your compute</w:t>
      </w:r>
      <w:r w:rsidR="00103C38" w:rsidRPr="006955B9">
        <w:rPr>
          <w:rFonts w:ascii="Arial" w:hAnsi="Arial" w:cs="Arial"/>
        </w:rPr>
        <w:t>r may not show you the file extension</w:t>
      </w:r>
      <w:r w:rsidRPr="006955B9">
        <w:rPr>
          <w:rFonts w:ascii="Arial" w:hAnsi="Arial" w:cs="Arial"/>
        </w:rPr>
        <w:t xml:space="preserve"> as part of the f</w:t>
      </w:r>
      <w:r w:rsidR="00103C38" w:rsidRPr="006955B9">
        <w:rPr>
          <w:rFonts w:ascii="Arial" w:hAnsi="Arial" w:cs="Arial"/>
        </w:rPr>
        <w:t>ile name</w:t>
      </w:r>
      <w:r w:rsidR="006955B9">
        <w:rPr>
          <w:rFonts w:ascii="Arial" w:hAnsi="Arial" w:cs="Arial"/>
        </w:rPr>
        <w:t xml:space="preserve">. </w:t>
      </w:r>
      <w:r w:rsidR="00103C38" w:rsidRPr="006955B9">
        <w:rPr>
          <w:rFonts w:ascii="Arial" w:hAnsi="Arial" w:cs="Arial"/>
        </w:rPr>
        <w:t>To see the file extension</w:t>
      </w:r>
      <w:r w:rsidRPr="006955B9">
        <w:rPr>
          <w:rFonts w:ascii="Arial" w:hAnsi="Arial" w:cs="Arial"/>
        </w:rPr>
        <w:t xml:space="preserve"> when you use File Explorer, open</w:t>
      </w:r>
      <w:r w:rsidR="00764022" w:rsidRPr="006955B9">
        <w:rPr>
          <w:rFonts w:ascii="Arial" w:hAnsi="Arial" w:cs="Arial"/>
        </w:rPr>
        <w:t xml:space="preserve"> the File</w:t>
      </w:r>
      <w:r w:rsidRPr="006955B9">
        <w:rPr>
          <w:rFonts w:ascii="Arial" w:hAnsi="Arial" w:cs="Arial"/>
        </w:rPr>
        <w:t xml:space="preserve"> Explorer app, click on</w:t>
      </w:r>
      <w:r w:rsidR="00764022" w:rsidRPr="006955B9">
        <w:rPr>
          <w:rFonts w:ascii="Arial" w:hAnsi="Arial" w:cs="Arial"/>
        </w:rPr>
        <w:t xml:space="preserve"> the “View”</w:t>
      </w:r>
      <w:r w:rsidRPr="006955B9">
        <w:rPr>
          <w:rFonts w:ascii="Arial" w:hAnsi="Arial" w:cs="Arial"/>
        </w:rPr>
        <w:t xml:space="preserve"> menu tab and check the</w:t>
      </w:r>
      <w:r w:rsidR="00764022" w:rsidRPr="006955B9">
        <w:rPr>
          <w:rFonts w:ascii="Arial" w:hAnsi="Arial" w:cs="Arial"/>
        </w:rPr>
        <w:t xml:space="preserve"> box lab</w:t>
      </w:r>
      <w:r w:rsidRPr="006955B9">
        <w:rPr>
          <w:rFonts w:ascii="Arial" w:hAnsi="Arial" w:cs="Arial"/>
        </w:rPr>
        <w:t>e</w:t>
      </w:r>
      <w:r w:rsidR="00764022" w:rsidRPr="006955B9">
        <w:rPr>
          <w:rFonts w:ascii="Arial" w:hAnsi="Arial" w:cs="Arial"/>
        </w:rPr>
        <w:t>led “</w:t>
      </w:r>
      <w:r w:rsidRPr="006955B9">
        <w:rPr>
          <w:rFonts w:ascii="Arial" w:hAnsi="Arial" w:cs="Arial"/>
        </w:rPr>
        <w:t>File Name Extensions”</w:t>
      </w:r>
      <w:r w:rsidR="006955B9">
        <w:rPr>
          <w:rFonts w:ascii="Arial" w:hAnsi="Arial" w:cs="Arial"/>
        </w:rPr>
        <w:t xml:space="preserve">. </w:t>
      </w:r>
      <w:r w:rsidRPr="006955B9">
        <w:rPr>
          <w:rFonts w:ascii="Arial" w:hAnsi="Arial" w:cs="Arial"/>
        </w:rPr>
        <w:t>This will display the file extensions (file type) as part of the file name for all files</w:t>
      </w:r>
      <w:r w:rsidR="006955B9">
        <w:rPr>
          <w:rFonts w:ascii="Arial" w:hAnsi="Arial" w:cs="Arial"/>
        </w:rPr>
        <w:t xml:space="preserve">. </w:t>
      </w:r>
    </w:p>
    <w:p w14:paraId="4EE07409" w14:textId="77777777" w:rsidR="006955B9" w:rsidRPr="006955B9" w:rsidRDefault="006955B9" w:rsidP="006955B9">
      <w:pPr>
        <w:rPr>
          <w:rFonts w:ascii="Arial" w:hAnsi="Arial" w:cs="Arial"/>
        </w:rPr>
      </w:pPr>
    </w:p>
    <w:p w14:paraId="62CE8749" w14:textId="13D064E6" w:rsidR="006C6559" w:rsidRDefault="000F6D2B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Things have changed</w:t>
      </w:r>
      <w:r w:rsidR="006C6559" w:rsidRPr="006955B9">
        <w:rPr>
          <w:rFonts w:ascii="Arial" w:hAnsi="Arial" w:cs="Arial"/>
        </w:rPr>
        <w:t xml:space="preserve"> over the past few years as there are more options to open the file to READ it or</w:t>
      </w:r>
      <w:r w:rsidR="00103C38" w:rsidRPr="006955B9">
        <w:rPr>
          <w:rFonts w:ascii="Arial" w:hAnsi="Arial" w:cs="Arial"/>
        </w:rPr>
        <w:t xml:space="preserve"> to</w:t>
      </w:r>
      <w:r w:rsidR="006C6559" w:rsidRPr="006955B9">
        <w:rPr>
          <w:rFonts w:ascii="Arial" w:hAnsi="Arial" w:cs="Arial"/>
        </w:rPr>
        <w:t xml:space="preserve"> EDIT it</w:t>
      </w:r>
      <w:r w:rsidR="006955B9">
        <w:rPr>
          <w:rFonts w:ascii="Arial" w:hAnsi="Arial" w:cs="Arial"/>
        </w:rPr>
        <w:t xml:space="preserve">. </w:t>
      </w:r>
      <w:r w:rsidR="006C6559" w:rsidRPr="006955B9">
        <w:rPr>
          <w:rFonts w:ascii="Arial" w:hAnsi="Arial" w:cs="Arial"/>
        </w:rPr>
        <w:t>Your computer may suggest some internet sites or free apps that may be able to open the file for you.</w:t>
      </w:r>
    </w:p>
    <w:p w14:paraId="3CBB870C" w14:textId="77777777" w:rsidR="006955B9" w:rsidRPr="006955B9" w:rsidRDefault="006955B9" w:rsidP="006955B9">
      <w:pPr>
        <w:rPr>
          <w:rFonts w:ascii="Arial" w:hAnsi="Arial" w:cs="Arial"/>
        </w:rPr>
      </w:pPr>
    </w:p>
    <w:p w14:paraId="2828F461" w14:textId="6C25F26D" w:rsidR="006C6559" w:rsidRDefault="000F6D2B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A good app like</w:t>
      </w:r>
      <w:r w:rsidR="006C6559" w:rsidRPr="006955B9">
        <w:rPr>
          <w:rFonts w:ascii="Arial" w:hAnsi="Arial" w:cs="Arial"/>
        </w:rPr>
        <w:t xml:space="preserve"> Microsoft Word may allow you to sa</w:t>
      </w:r>
      <w:r w:rsidR="00103C38" w:rsidRPr="006955B9">
        <w:rPr>
          <w:rFonts w:ascii="Arial" w:hAnsi="Arial" w:cs="Arial"/>
        </w:rPr>
        <w:t>ve your file as a different</w:t>
      </w:r>
      <w:r w:rsidR="006C6559" w:rsidRPr="006955B9">
        <w:rPr>
          <w:rFonts w:ascii="Arial" w:hAnsi="Arial" w:cs="Arial"/>
        </w:rPr>
        <w:t xml:space="preserve"> type</w:t>
      </w:r>
      <w:r w:rsidR="00103C38" w:rsidRPr="006955B9">
        <w:rPr>
          <w:rFonts w:ascii="Arial" w:hAnsi="Arial" w:cs="Arial"/>
        </w:rPr>
        <w:t xml:space="preserve"> of file</w:t>
      </w:r>
      <w:r w:rsidR="006C6559" w:rsidRPr="006955B9">
        <w:rPr>
          <w:rFonts w:ascii="Arial" w:hAnsi="Arial" w:cs="Arial"/>
        </w:rPr>
        <w:t xml:space="preserve"> – so you can pick one that is easier f</w:t>
      </w:r>
      <w:r w:rsidRPr="006955B9">
        <w:rPr>
          <w:rFonts w:ascii="Arial" w:hAnsi="Arial" w:cs="Arial"/>
        </w:rPr>
        <w:t>or more people to open</w:t>
      </w:r>
      <w:r w:rsidR="006955B9">
        <w:rPr>
          <w:rFonts w:ascii="Arial" w:hAnsi="Arial" w:cs="Arial"/>
        </w:rPr>
        <w:t xml:space="preserve">. </w:t>
      </w:r>
      <w:r w:rsidR="007C7270" w:rsidRPr="006955B9">
        <w:rPr>
          <w:rFonts w:ascii="Arial" w:hAnsi="Arial" w:cs="Arial"/>
        </w:rPr>
        <w:t xml:space="preserve">You </w:t>
      </w:r>
      <w:r w:rsidR="00384664" w:rsidRPr="006955B9">
        <w:rPr>
          <w:rFonts w:ascii="Arial" w:hAnsi="Arial" w:cs="Arial"/>
        </w:rPr>
        <w:t>could save it as a “</w:t>
      </w:r>
      <w:r w:rsidR="00103C38" w:rsidRPr="006955B9">
        <w:rPr>
          <w:rFonts w:ascii="Arial" w:hAnsi="Arial" w:cs="Arial"/>
        </w:rPr>
        <w:t>.pdf” or</w:t>
      </w:r>
      <w:r w:rsidR="001C74DE" w:rsidRPr="006955B9">
        <w:rPr>
          <w:rFonts w:ascii="Arial" w:hAnsi="Arial" w:cs="Arial"/>
        </w:rPr>
        <w:t xml:space="preserve"> “.rtf” file type if you</w:t>
      </w:r>
      <w:r w:rsidR="00103C38" w:rsidRPr="006955B9">
        <w:rPr>
          <w:rFonts w:ascii="Arial" w:hAnsi="Arial" w:cs="Arial"/>
        </w:rPr>
        <w:t xml:space="preserve"> want</w:t>
      </w:r>
      <w:r w:rsidR="006955B9">
        <w:rPr>
          <w:rFonts w:ascii="Arial" w:hAnsi="Arial" w:cs="Arial"/>
        </w:rPr>
        <w:t xml:space="preserve">. </w:t>
      </w:r>
      <w:r w:rsidR="00103C38" w:rsidRPr="006955B9">
        <w:rPr>
          <w:rFonts w:ascii="Arial" w:hAnsi="Arial" w:cs="Arial"/>
        </w:rPr>
        <w:t>A “.pdf” file</w:t>
      </w:r>
      <w:r w:rsidR="00384664" w:rsidRPr="006955B9">
        <w:rPr>
          <w:rFonts w:ascii="Arial" w:hAnsi="Arial" w:cs="Arial"/>
        </w:rPr>
        <w:t xml:space="preserve"> can be opened by many apps but usually</w:t>
      </w:r>
      <w:r w:rsidR="006955B9">
        <w:rPr>
          <w:rFonts w:ascii="Arial" w:hAnsi="Arial" w:cs="Arial"/>
        </w:rPr>
        <w:t>,</w:t>
      </w:r>
      <w:r w:rsidR="00384664" w:rsidRPr="006955B9">
        <w:rPr>
          <w:rFonts w:ascii="Arial" w:hAnsi="Arial" w:cs="Arial"/>
        </w:rPr>
        <w:t xml:space="preserve"> the contents, or text, of the file can NOT be</w:t>
      </w:r>
      <w:r w:rsidR="007C7270" w:rsidRPr="006955B9">
        <w:rPr>
          <w:rFonts w:ascii="Arial" w:hAnsi="Arial" w:cs="Arial"/>
        </w:rPr>
        <w:t xml:space="preserve"> edited, only read</w:t>
      </w:r>
      <w:r w:rsidR="006955B9">
        <w:rPr>
          <w:rFonts w:ascii="Arial" w:hAnsi="Arial" w:cs="Arial"/>
        </w:rPr>
        <w:t xml:space="preserve">. </w:t>
      </w:r>
      <w:r w:rsidR="007C7270" w:rsidRPr="006955B9">
        <w:rPr>
          <w:rFonts w:ascii="Arial" w:hAnsi="Arial" w:cs="Arial"/>
        </w:rPr>
        <w:t xml:space="preserve">The “.rtf” </w:t>
      </w:r>
      <w:r w:rsidR="00384664" w:rsidRPr="006955B9">
        <w:rPr>
          <w:rFonts w:ascii="Arial" w:hAnsi="Arial" w:cs="Arial"/>
        </w:rPr>
        <w:t>file type (Rich Text File) can also be opened by several other apps and can be edited, BUT the text will have lost any formatt</w:t>
      </w:r>
      <w:r w:rsidRPr="006955B9">
        <w:rPr>
          <w:rFonts w:ascii="Arial" w:hAnsi="Arial" w:cs="Arial"/>
        </w:rPr>
        <w:t>ing or options used</w:t>
      </w:r>
      <w:r w:rsidR="00384664" w:rsidRPr="006955B9">
        <w:rPr>
          <w:rFonts w:ascii="Arial" w:hAnsi="Arial" w:cs="Arial"/>
        </w:rPr>
        <w:t xml:space="preserve"> in Microsoft Word.</w:t>
      </w:r>
    </w:p>
    <w:p w14:paraId="783A7474" w14:textId="77777777" w:rsidR="006955B9" w:rsidRPr="006955B9" w:rsidRDefault="006955B9" w:rsidP="006955B9">
      <w:pPr>
        <w:rPr>
          <w:rFonts w:ascii="Arial" w:hAnsi="Arial" w:cs="Arial"/>
        </w:rPr>
      </w:pPr>
    </w:p>
    <w:p w14:paraId="4634068E" w14:textId="410CC52B" w:rsidR="00684C75" w:rsidRPr="006955B9" w:rsidRDefault="00103C38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Are you working with</w:t>
      </w:r>
      <w:r w:rsidR="00684C75" w:rsidRPr="006955B9">
        <w:rPr>
          <w:rFonts w:ascii="Arial" w:hAnsi="Arial" w:cs="Arial"/>
        </w:rPr>
        <w:t xml:space="preserve"> photo files?  Most photos or pictures today are saved </w:t>
      </w:r>
      <w:r w:rsidR="00C7470E" w:rsidRPr="006955B9">
        <w:rPr>
          <w:rFonts w:ascii="Arial" w:hAnsi="Arial" w:cs="Arial"/>
        </w:rPr>
        <w:t>as a “.jpg” file type and</w:t>
      </w:r>
      <w:r w:rsidR="00684C75" w:rsidRPr="006955B9">
        <w:rPr>
          <w:rFonts w:ascii="Arial" w:hAnsi="Arial" w:cs="Arial"/>
        </w:rPr>
        <w:t xml:space="preserve"> any app that can open or work with photos wil</w:t>
      </w:r>
      <w:r w:rsidRPr="006955B9">
        <w:rPr>
          <w:rFonts w:ascii="Arial" w:hAnsi="Arial" w:cs="Arial"/>
        </w:rPr>
        <w:t>l be able to open this file</w:t>
      </w:r>
      <w:r w:rsidR="006955B9">
        <w:rPr>
          <w:rFonts w:ascii="Arial" w:hAnsi="Arial" w:cs="Arial"/>
        </w:rPr>
        <w:t xml:space="preserve">. </w:t>
      </w:r>
      <w:r w:rsidR="000F6D2B" w:rsidRPr="006955B9">
        <w:rPr>
          <w:rFonts w:ascii="Arial" w:hAnsi="Arial" w:cs="Arial"/>
        </w:rPr>
        <w:t>That’s nice.</w:t>
      </w:r>
    </w:p>
    <w:p w14:paraId="54EC3CD7" w14:textId="77777777" w:rsidR="00103C38" w:rsidRPr="006955B9" w:rsidRDefault="00103C38" w:rsidP="006955B9">
      <w:pPr>
        <w:rPr>
          <w:rFonts w:ascii="Arial" w:hAnsi="Arial" w:cs="Arial"/>
        </w:rPr>
      </w:pPr>
    </w:p>
    <w:p w14:paraId="05E6FA59" w14:textId="77777777" w:rsidR="00103C38" w:rsidRPr="006955B9" w:rsidRDefault="00103C38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Here are just a few of the most popular file extensions (types):</w:t>
      </w:r>
    </w:p>
    <w:p w14:paraId="091ECD93" w14:textId="77777777" w:rsidR="000E7E9D" w:rsidRPr="006955B9" w:rsidRDefault="00103C38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.doc or .docx – Microsoft Word</w:t>
      </w:r>
    </w:p>
    <w:p w14:paraId="7DC13E71" w14:textId="77777777" w:rsidR="00103C38" w:rsidRPr="006955B9" w:rsidRDefault="000E7E9D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 xml:space="preserve">.html – webpage </w:t>
      </w:r>
    </w:p>
    <w:p w14:paraId="79855E2C" w14:textId="77777777" w:rsidR="00103C38" w:rsidRPr="006955B9" w:rsidRDefault="00103C38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.jpg –</w:t>
      </w:r>
      <w:r w:rsidR="000E7E9D" w:rsidRPr="006955B9">
        <w:rPr>
          <w:rFonts w:ascii="Arial" w:hAnsi="Arial" w:cs="Arial"/>
        </w:rPr>
        <w:t xml:space="preserve"> </w:t>
      </w:r>
      <w:r w:rsidRPr="006955B9">
        <w:rPr>
          <w:rFonts w:ascii="Arial" w:hAnsi="Arial" w:cs="Arial"/>
        </w:rPr>
        <w:t>picture or photo image</w:t>
      </w:r>
    </w:p>
    <w:p w14:paraId="0C7AB832" w14:textId="77777777" w:rsidR="000E7E9D" w:rsidRPr="006955B9" w:rsidRDefault="000E7E9D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.pdf – a document file that can be open or read by many apps but cannot be edited</w:t>
      </w:r>
    </w:p>
    <w:p w14:paraId="5AF91387" w14:textId="77777777" w:rsidR="000E7E9D" w:rsidRPr="006955B9" w:rsidRDefault="000E7E9D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 xml:space="preserve">.rtf – rich text file that contains formatting (the </w:t>
      </w:r>
      <w:proofErr w:type="spellStart"/>
      <w:r w:rsidRPr="006955B9">
        <w:rPr>
          <w:rFonts w:ascii="Arial" w:hAnsi="Arial" w:cs="Arial"/>
        </w:rPr>
        <w:t>Wordpad</w:t>
      </w:r>
      <w:proofErr w:type="spellEnd"/>
      <w:r w:rsidRPr="006955B9">
        <w:rPr>
          <w:rFonts w:ascii="Arial" w:hAnsi="Arial" w:cs="Arial"/>
        </w:rPr>
        <w:t xml:space="preserve"> app creates these files)</w:t>
      </w:r>
    </w:p>
    <w:p w14:paraId="206F192E" w14:textId="77777777" w:rsidR="00103C38" w:rsidRPr="006955B9" w:rsidRDefault="00103C38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.txt –</w:t>
      </w:r>
      <w:r w:rsidR="000E7E9D" w:rsidRPr="006955B9">
        <w:rPr>
          <w:rFonts w:ascii="Arial" w:hAnsi="Arial" w:cs="Arial"/>
        </w:rPr>
        <w:t xml:space="preserve"> </w:t>
      </w:r>
      <w:r w:rsidRPr="006955B9">
        <w:rPr>
          <w:rFonts w:ascii="Arial" w:hAnsi="Arial" w:cs="Arial"/>
        </w:rPr>
        <w:t xml:space="preserve">plain </w:t>
      </w:r>
      <w:r w:rsidR="000E7E9D" w:rsidRPr="006955B9">
        <w:rPr>
          <w:rFonts w:ascii="Arial" w:hAnsi="Arial" w:cs="Arial"/>
        </w:rPr>
        <w:t>text file will</w:t>
      </w:r>
      <w:r w:rsidRPr="006955B9">
        <w:rPr>
          <w:rFonts w:ascii="Arial" w:hAnsi="Arial" w:cs="Arial"/>
        </w:rPr>
        <w:t xml:space="preserve"> no formatting</w:t>
      </w:r>
    </w:p>
    <w:p w14:paraId="6125CC35" w14:textId="77777777" w:rsidR="000E7E9D" w:rsidRPr="006955B9" w:rsidRDefault="000E7E9D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.</w:t>
      </w:r>
      <w:proofErr w:type="spellStart"/>
      <w:r w:rsidRPr="006955B9">
        <w:rPr>
          <w:rFonts w:ascii="Arial" w:hAnsi="Arial" w:cs="Arial"/>
        </w:rPr>
        <w:t>xls</w:t>
      </w:r>
      <w:proofErr w:type="spellEnd"/>
      <w:r w:rsidRPr="006955B9">
        <w:rPr>
          <w:rFonts w:ascii="Arial" w:hAnsi="Arial" w:cs="Arial"/>
        </w:rPr>
        <w:t xml:space="preserve"> and .xlsx – Microsoft Excel spreadsheet</w:t>
      </w:r>
    </w:p>
    <w:p w14:paraId="0217E693" w14:textId="77777777" w:rsidR="000E7E9D" w:rsidRPr="006955B9" w:rsidRDefault="000E7E9D" w:rsidP="006955B9">
      <w:pPr>
        <w:rPr>
          <w:rFonts w:ascii="Arial" w:hAnsi="Arial" w:cs="Arial"/>
        </w:rPr>
      </w:pPr>
    </w:p>
    <w:p w14:paraId="7F30D17B" w14:textId="06D23D7B" w:rsidR="00684C75" w:rsidRPr="006955B9" w:rsidRDefault="00684C75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There are probably many thousan</w:t>
      </w:r>
      <w:r w:rsidR="00C7470E" w:rsidRPr="006955B9">
        <w:rPr>
          <w:rFonts w:ascii="Arial" w:hAnsi="Arial" w:cs="Arial"/>
        </w:rPr>
        <w:t>ds of different file types, but thankfully</w:t>
      </w:r>
      <w:r w:rsidRPr="006955B9">
        <w:rPr>
          <w:rFonts w:ascii="Arial" w:hAnsi="Arial" w:cs="Arial"/>
        </w:rPr>
        <w:t xml:space="preserve"> you do not have to know them</w:t>
      </w:r>
      <w:r w:rsidR="000F6D2B" w:rsidRPr="006955B9">
        <w:rPr>
          <w:rFonts w:ascii="Arial" w:hAnsi="Arial" w:cs="Arial"/>
        </w:rPr>
        <w:t xml:space="preserve"> all</w:t>
      </w:r>
      <w:r w:rsidR="006955B9">
        <w:rPr>
          <w:rFonts w:ascii="Arial" w:hAnsi="Arial" w:cs="Arial"/>
        </w:rPr>
        <w:t xml:space="preserve">. </w:t>
      </w:r>
      <w:r w:rsidRPr="006955B9">
        <w:rPr>
          <w:rFonts w:ascii="Arial" w:hAnsi="Arial" w:cs="Arial"/>
        </w:rPr>
        <w:t>If you have any question</w:t>
      </w:r>
      <w:r w:rsidR="006955B9">
        <w:rPr>
          <w:rFonts w:ascii="Arial" w:hAnsi="Arial" w:cs="Arial"/>
        </w:rPr>
        <w:t>s</w:t>
      </w:r>
      <w:r w:rsidRPr="006955B9">
        <w:rPr>
          <w:rFonts w:ascii="Arial" w:hAnsi="Arial" w:cs="Arial"/>
        </w:rPr>
        <w:t xml:space="preserve"> about a particular file type, just Ask Google and you will find out what apps could have created the file and which apps can open or work with that file.</w:t>
      </w:r>
    </w:p>
    <w:p w14:paraId="0EE164A8" w14:textId="77777777" w:rsidR="00684C75" w:rsidRPr="006955B9" w:rsidRDefault="00684C75" w:rsidP="006955B9">
      <w:pPr>
        <w:rPr>
          <w:rFonts w:ascii="Arial" w:hAnsi="Arial" w:cs="Arial"/>
        </w:rPr>
      </w:pPr>
    </w:p>
    <w:p w14:paraId="77DF3601" w14:textId="7E4E597A" w:rsidR="0004292A" w:rsidRPr="006955B9" w:rsidRDefault="00684C75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I know this all sounds a bit confusing, but you should only run int</w:t>
      </w:r>
      <w:r w:rsidR="0004292A" w:rsidRPr="006955B9">
        <w:rPr>
          <w:rFonts w:ascii="Arial" w:hAnsi="Arial" w:cs="Arial"/>
        </w:rPr>
        <w:t>o a problem when you</w:t>
      </w:r>
      <w:r w:rsidRPr="006955B9">
        <w:rPr>
          <w:rFonts w:ascii="Arial" w:hAnsi="Arial" w:cs="Arial"/>
        </w:rPr>
        <w:t xml:space="preserve"> try to open a file that you did not create on your computer</w:t>
      </w:r>
      <w:r w:rsidR="006955B9">
        <w:rPr>
          <w:rFonts w:ascii="Arial" w:hAnsi="Arial" w:cs="Arial"/>
        </w:rPr>
        <w:t xml:space="preserve">. </w:t>
      </w:r>
      <w:r w:rsidR="000F6D2B" w:rsidRPr="006955B9">
        <w:rPr>
          <w:rFonts w:ascii="Arial" w:hAnsi="Arial" w:cs="Arial"/>
        </w:rPr>
        <w:t>Should this happen you may have to contact the person who sent you the file and ask them to send it to you again as a different file type – one that you know you can open.</w:t>
      </w:r>
    </w:p>
    <w:p w14:paraId="4927AE50" w14:textId="77777777" w:rsidR="0004292A" w:rsidRPr="006955B9" w:rsidRDefault="0004292A" w:rsidP="006955B9">
      <w:pPr>
        <w:rPr>
          <w:rFonts w:ascii="Arial" w:hAnsi="Arial" w:cs="Arial"/>
        </w:rPr>
      </w:pPr>
    </w:p>
    <w:p w14:paraId="125706E9" w14:textId="2A6F2B39" w:rsidR="0004292A" w:rsidRPr="006955B9" w:rsidRDefault="0004292A" w:rsidP="006955B9">
      <w:pPr>
        <w:rPr>
          <w:rFonts w:ascii="Arial" w:hAnsi="Arial" w:cs="Arial"/>
        </w:rPr>
      </w:pPr>
      <w:r w:rsidRPr="006955B9">
        <w:rPr>
          <w:rFonts w:ascii="Arial" w:hAnsi="Arial" w:cs="Arial"/>
        </w:rPr>
        <w:t>Hopefully</w:t>
      </w:r>
      <w:r w:rsidR="006955B9">
        <w:rPr>
          <w:rFonts w:ascii="Arial" w:hAnsi="Arial" w:cs="Arial"/>
        </w:rPr>
        <w:t>,</w:t>
      </w:r>
      <w:r w:rsidRPr="006955B9">
        <w:rPr>
          <w:rFonts w:ascii="Arial" w:hAnsi="Arial" w:cs="Arial"/>
        </w:rPr>
        <w:t xml:space="preserve"> you will become comfortable with the most common file types that you use</w:t>
      </w:r>
      <w:r w:rsidR="006955B9">
        <w:rPr>
          <w:rFonts w:ascii="Arial" w:hAnsi="Arial" w:cs="Arial"/>
        </w:rPr>
        <w:t xml:space="preserve">. </w:t>
      </w:r>
      <w:r w:rsidRPr="006955B9">
        <w:rPr>
          <w:rFonts w:ascii="Arial" w:hAnsi="Arial" w:cs="Arial"/>
        </w:rPr>
        <w:t>Remember you can always Ask Google for help!</w:t>
      </w:r>
    </w:p>
    <w:sectPr w:rsidR="0004292A" w:rsidRPr="006955B9" w:rsidSect="00F872E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098AE" w14:textId="77777777" w:rsidR="005F1CD0" w:rsidRDefault="005F1CD0" w:rsidP="000B181A">
      <w:r>
        <w:separator/>
      </w:r>
    </w:p>
  </w:endnote>
  <w:endnote w:type="continuationSeparator" w:id="0">
    <w:p w14:paraId="2D3BD0C9" w14:textId="77777777" w:rsidR="005F1CD0" w:rsidRDefault="005F1CD0" w:rsidP="000B1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03BA5" w14:textId="55BEAC72" w:rsidR="000B181A" w:rsidRDefault="000B18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60809" w14:textId="77777777" w:rsidR="005F1CD0" w:rsidRDefault="005F1CD0" w:rsidP="000B181A">
      <w:r>
        <w:separator/>
      </w:r>
    </w:p>
  </w:footnote>
  <w:footnote w:type="continuationSeparator" w:id="0">
    <w:p w14:paraId="225E3E81" w14:textId="77777777" w:rsidR="005F1CD0" w:rsidRDefault="005F1CD0" w:rsidP="000B1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58264" w14:textId="642AFA06" w:rsidR="000B181A" w:rsidRDefault="000B18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416FF"/>
    <w:multiLevelType w:val="hybridMultilevel"/>
    <w:tmpl w:val="93BC0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tDQyNzA0NDQxMjVQ0lEKTi0uzszPAykwrAUAvriWKSwAAAA="/>
  </w:docVars>
  <w:rsids>
    <w:rsidRoot w:val="005F764B"/>
    <w:rsid w:val="00001EF1"/>
    <w:rsid w:val="000027D9"/>
    <w:rsid w:val="00007257"/>
    <w:rsid w:val="00012A98"/>
    <w:rsid w:val="00030244"/>
    <w:rsid w:val="0004292A"/>
    <w:rsid w:val="00052219"/>
    <w:rsid w:val="000563EF"/>
    <w:rsid w:val="000575FC"/>
    <w:rsid w:val="00062B29"/>
    <w:rsid w:val="00071104"/>
    <w:rsid w:val="00073524"/>
    <w:rsid w:val="0007432E"/>
    <w:rsid w:val="00074F1F"/>
    <w:rsid w:val="00081799"/>
    <w:rsid w:val="00081F87"/>
    <w:rsid w:val="00085808"/>
    <w:rsid w:val="00097677"/>
    <w:rsid w:val="000A36CF"/>
    <w:rsid w:val="000A796E"/>
    <w:rsid w:val="000B181A"/>
    <w:rsid w:val="000B2158"/>
    <w:rsid w:val="000C0207"/>
    <w:rsid w:val="000C166B"/>
    <w:rsid w:val="000C63DC"/>
    <w:rsid w:val="000D5F74"/>
    <w:rsid w:val="000E14D9"/>
    <w:rsid w:val="000E58D8"/>
    <w:rsid w:val="000E7E9D"/>
    <w:rsid w:val="000F3712"/>
    <w:rsid w:val="000F3A0E"/>
    <w:rsid w:val="000F5411"/>
    <w:rsid w:val="000F6D2B"/>
    <w:rsid w:val="00103C38"/>
    <w:rsid w:val="00106439"/>
    <w:rsid w:val="00107EE4"/>
    <w:rsid w:val="00110F52"/>
    <w:rsid w:val="00111BEC"/>
    <w:rsid w:val="00113BA9"/>
    <w:rsid w:val="001150A3"/>
    <w:rsid w:val="001164C9"/>
    <w:rsid w:val="00117C6F"/>
    <w:rsid w:val="001221C0"/>
    <w:rsid w:val="00127CEF"/>
    <w:rsid w:val="00130AAE"/>
    <w:rsid w:val="00136C93"/>
    <w:rsid w:val="001409BC"/>
    <w:rsid w:val="00140F37"/>
    <w:rsid w:val="00141590"/>
    <w:rsid w:val="00141D92"/>
    <w:rsid w:val="00151819"/>
    <w:rsid w:val="00151C36"/>
    <w:rsid w:val="00151D95"/>
    <w:rsid w:val="00155858"/>
    <w:rsid w:val="00156386"/>
    <w:rsid w:val="00162713"/>
    <w:rsid w:val="00167D55"/>
    <w:rsid w:val="00171BD1"/>
    <w:rsid w:val="0017255E"/>
    <w:rsid w:val="001819D2"/>
    <w:rsid w:val="00187D62"/>
    <w:rsid w:val="00192341"/>
    <w:rsid w:val="001973DF"/>
    <w:rsid w:val="001A7916"/>
    <w:rsid w:val="001A7E47"/>
    <w:rsid w:val="001B4B2E"/>
    <w:rsid w:val="001C2FA3"/>
    <w:rsid w:val="001C3DEB"/>
    <w:rsid w:val="001C477F"/>
    <w:rsid w:val="001C74DE"/>
    <w:rsid w:val="001D74A9"/>
    <w:rsid w:val="001E2A17"/>
    <w:rsid w:val="001F1B03"/>
    <w:rsid w:val="001F6A6B"/>
    <w:rsid w:val="00205CEB"/>
    <w:rsid w:val="00207B0A"/>
    <w:rsid w:val="0021755C"/>
    <w:rsid w:val="0022102E"/>
    <w:rsid w:val="00230F14"/>
    <w:rsid w:val="002324F5"/>
    <w:rsid w:val="00232DD2"/>
    <w:rsid w:val="002346A2"/>
    <w:rsid w:val="00237681"/>
    <w:rsid w:val="0026238C"/>
    <w:rsid w:val="00275A31"/>
    <w:rsid w:val="00281C20"/>
    <w:rsid w:val="00284075"/>
    <w:rsid w:val="00287CE5"/>
    <w:rsid w:val="00291DA2"/>
    <w:rsid w:val="00292314"/>
    <w:rsid w:val="00292AB0"/>
    <w:rsid w:val="002A4C0D"/>
    <w:rsid w:val="002A548A"/>
    <w:rsid w:val="002A55CA"/>
    <w:rsid w:val="002B0C5C"/>
    <w:rsid w:val="002B64FF"/>
    <w:rsid w:val="002B73AA"/>
    <w:rsid w:val="002C0F49"/>
    <w:rsid w:val="002C30E6"/>
    <w:rsid w:val="002C61F5"/>
    <w:rsid w:val="002E38FA"/>
    <w:rsid w:val="002F0E61"/>
    <w:rsid w:val="002F7CEE"/>
    <w:rsid w:val="00302BBB"/>
    <w:rsid w:val="00303CA1"/>
    <w:rsid w:val="00310C67"/>
    <w:rsid w:val="00312382"/>
    <w:rsid w:val="003137D7"/>
    <w:rsid w:val="00314157"/>
    <w:rsid w:val="003201C2"/>
    <w:rsid w:val="00324419"/>
    <w:rsid w:val="00334856"/>
    <w:rsid w:val="00336E7D"/>
    <w:rsid w:val="0034505F"/>
    <w:rsid w:val="003454DC"/>
    <w:rsid w:val="0034699A"/>
    <w:rsid w:val="00347B50"/>
    <w:rsid w:val="00350822"/>
    <w:rsid w:val="00351C22"/>
    <w:rsid w:val="00354BE0"/>
    <w:rsid w:val="0037516D"/>
    <w:rsid w:val="00377811"/>
    <w:rsid w:val="00384664"/>
    <w:rsid w:val="003902D4"/>
    <w:rsid w:val="00392470"/>
    <w:rsid w:val="00395964"/>
    <w:rsid w:val="0039641C"/>
    <w:rsid w:val="003A1B95"/>
    <w:rsid w:val="003A56A5"/>
    <w:rsid w:val="003A5E6B"/>
    <w:rsid w:val="003A7ACF"/>
    <w:rsid w:val="003B1971"/>
    <w:rsid w:val="003B1CD4"/>
    <w:rsid w:val="003B2DE7"/>
    <w:rsid w:val="003B72B0"/>
    <w:rsid w:val="003C0775"/>
    <w:rsid w:val="003C1715"/>
    <w:rsid w:val="003C6D00"/>
    <w:rsid w:val="003D0B2D"/>
    <w:rsid w:val="003D365F"/>
    <w:rsid w:val="003D390A"/>
    <w:rsid w:val="003E0CF7"/>
    <w:rsid w:val="003E359A"/>
    <w:rsid w:val="003E56A6"/>
    <w:rsid w:val="003E770F"/>
    <w:rsid w:val="003F028F"/>
    <w:rsid w:val="003F296C"/>
    <w:rsid w:val="003F77B3"/>
    <w:rsid w:val="00400B13"/>
    <w:rsid w:val="00405D30"/>
    <w:rsid w:val="004079E7"/>
    <w:rsid w:val="004110F0"/>
    <w:rsid w:val="00413A41"/>
    <w:rsid w:val="00426022"/>
    <w:rsid w:val="00426D1D"/>
    <w:rsid w:val="0045200B"/>
    <w:rsid w:val="00452533"/>
    <w:rsid w:val="004549B0"/>
    <w:rsid w:val="004620AB"/>
    <w:rsid w:val="00462374"/>
    <w:rsid w:val="00465FA0"/>
    <w:rsid w:val="00466957"/>
    <w:rsid w:val="00466F3A"/>
    <w:rsid w:val="00472ECA"/>
    <w:rsid w:val="00473F75"/>
    <w:rsid w:val="004838B6"/>
    <w:rsid w:val="00483B25"/>
    <w:rsid w:val="00490101"/>
    <w:rsid w:val="004911AB"/>
    <w:rsid w:val="00491857"/>
    <w:rsid w:val="004A0028"/>
    <w:rsid w:val="004A3AB9"/>
    <w:rsid w:val="004B3BA3"/>
    <w:rsid w:val="004D06B4"/>
    <w:rsid w:val="004D7775"/>
    <w:rsid w:val="004F075C"/>
    <w:rsid w:val="004F2761"/>
    <w:rsid w:val="004F60F6"/>
    <w:rsid w:val="00504F81"/>
    <w:rsid w:val="00506F5C"/>
    <w:rsid w:val="0051245A"/>
    <w:rsid w:val="00515237"/>
    <w:rsid w:val="00526B46"/>
    <w:rsid w:val="0053029A"/>
    <w:rsid w:val="005329E4"/>
    <w:rsid w:val="005406EA"/>
    <w:rsid w:val="00542D4D"/>
    <w:rsid w:val="00552BDB"/>
    <w:rsid w:val="00552CE8"/>
    <w:rsid w:val="005535E1"/>
    <w:rsid w:val="00554793"/>
    <w:rsid w:val="005572CB"/>
    <w:rsid w:val="005620A3"/>
    <w:rsid w:val="00565073"/>
    <w:rsid w:val="00570699"/>
    <w:rsid w:val="00572873"/>
    <w:rsid w:val="005737B3"/>
    <w:rsid w:val="00575B19"/>
    <w:rsid w:val="005777C8"/>
    <w:rsid w:val="0058364A"/>
    <w:rsid w:val="00583A72"/>
    <w:rsid w:val="00585584"/>
    <w:rsid w:val="0058737F"/>
    <w:rsid w:val="00587E3C"/>
    <w:rsid w:val="00593873"/>
    <w:rsid w:val="00596396"/>
    <w:rsid w:val="005A0B77"/>
    <w:rsid w:val="005A3599"/>
    <w:rsid w:val="005A6C39"/>
    <w:rsid w:val="005C041D"/>
    <w:rsid w:val="005C0EC2"/>
    <w:rsid w:val="005C2481"/>
    <w:rsid w:val="005C3323"/>
    <w:rsid w:val="005C3998"/>
    <w:rsid w:val="005D06A8"/>
    <w:rsid w:val="005D4AA4"/>
    <w:rsid w:val="005D5B00"/>
    <w:rsid w:val="005E23AD"/>
    <w:rsid w:val="005F1CD0"/>
    <w:rsid w:val="005F4831"/>
    <w:rsid w:val="005F63F2"/>
    <w:rsid w:val="005F764B"/>
    <w:rsid w:val="006008C3"/>
    <w:rsid w:val="00601BB7"/>
    <w:rsid w:val="00602812"/>
    <w:rsid w:val="00606E8D"/>
    <w:rsid w:val="0060789C"/>
    <w:rsid w:val="00611C98"/>
    <w:rsid w:val="00625C7B"/>
    <w:rsid w:val="0062789F"/>
    <w:rsid w:val="00630EDF"/>
    <w:rsid w:val="00635FDA"/>
    <w:rsid w:val="00636A71"/>
    <w:rsid w:val="0063718C"/>
    <w:rsid w:val="00641236"/>
    <w:rsid w:val="006477AD"/>
    <w:rsid w:val="00647FC7"/>
    <w:rsid w:val="006501BE"/>
    <w:rsid w:val="0065162F"/>
    <w:rsid w:val="00655CBC"/>
    <w:rsid w:val="00664284"/>
    <w:rsid w:val="00665168"/>
    <w:rsid w:val="00665975"/>
    <w:rsid w:val="00665B1D"/>
    <w:rsid w:val="006665CC"/>
    <w:rsid w:val="00680274"/>
    <w:rsid w:val="006808EA"/>
    <w:rsid w:val="00681FB2"/>
    <w:rsid w:val="00683A23"/>
    <w:rsid w:val="00684C75"/>
    <w:rsid w:val="00694C69"/>
    <w:rsid w:val="006955B9"/>
    <w:rsid w:val="00697814"/>
    <w:rsid w:val="006A2323"/>
    <w:rsid w:val="006A471F"/>
    <w:rsid w:val="006A69F8"/>
    <w:rsid w:val="006B28BB"/>
    <w:rsid w:val="006B6E0C"/>
    <w:rsid w:val="006B7273"/>
    <w:rsid w:val="006B7EBD"/>
    <w:rsid w:val="006C0C78"/>
    <w:rsid w:val="006C6559"/>
    <w:rsid w:val="006D054E"/>
    <w:rsid w:val="006D0D8C"/>
    <w:rsid w:val="006D372B"/>
    <w:rsid w:val="006D4A3B"/>
    <w:rsid w:val="006D5021"/>
    <w:rsid w:val="006E52A4"/>
    <w:rsid w:val="006E5477"/>
    <w:rsid w:val="006F4C0C"/>
    <w:rsid w:val="006F5744"/>
    <w:rsid w:val="006F7EB9"/>
    <w:rsid w:val="007028D1"/>
    <w:rsid w:val="0070348D"/>
    <w:rsid w:val="00712986"/>
    <w:rsid w:val="00714092"/>
    <w:rsid w:val="00716779"/>
    <w:rsid w:val="0072615E"/>
    <w:rsid w:val="00726810"/>
    <w:rsid w:val="00732BAF"/>
    <w:rsid w:val="00732FD1"/>
    <w:rsid w:val="00733E83"/>
    <w:rsid w:val="00735175"/>
    <w:rsid w:val="00736018"/>
    <w:rsid w:val="0074076D"/>
    <w:rsid w:val="00740E8A"/>
    <w:rsid w:val="0074367A"/>
    <w:rsid w:val="00743A02"/>
    <w:rsid w:val="00745532"/>
    <w:rsid w:val="00751125"/>
    <w:rsid w:val="00751E5C"/>
    <w:rsid w:val="007566D6"/>
    <w:rsid w:val="00757856"/>
    <w:rsid w:val="00762C08"/>
    <w:rsid w:val="00764022"/>
    <w:rsid w:val="00776960"/>
    <w:rsid w:val="00787438"/>
    <w:rsid w:val="007946E7"/>
    <w:rsid w:val="00794AAE"/>
    <w:rsid w:val="00795106"/>
    <w:rsid w:val="00796C46"/>
    <w:rsid w:val="007A413B"/>
    <w:rsid w:val="007A5AE3"/>
    <w:rsid w:val="007B11C0"/>
    <w:rsid w:val="007B1558"/>
    <w:rsid w:val="007B53F3"/>
    <w:rsid w:val="007B7B90"/>
    <w:rsid w:val="007C11F4"/>
    <w:rsid w:val="007C4971"/>
    <w:rsid w:val="007C555E"/>
    <w:rsid w:val="007C6FC6"/>
    <w:rsid w:val="007C7270"/>
    <w:rsid w:val="007D50C8"/>
    <w:rsid w:val="007D523C"/>
    <w:rsid w:val="007D5FB7"/>
    <w:rsid w:val="007D769B"/>
    <w:rsid w:val="007E3E1D"/>
    <w:rsid w:val="007E75E4"/>
    <w:rsid w:val="007F3036"/>
    <w:rsid w:val="007F76BF"/>
    <w:rsid w:val="0080054F"/>
    <w:rsid w:val="0080159D"/>
    <w:rsid w:val="00802D48"/>
    <w:rsid w:val="00804BD7"/>
    <w:rsid w:val="00811BAC"/>
    <w:rsid w:val="0081223C"/>
    <w:rsid w:val="0081528F"/>
    <w:rsid w:val="0081756A"/>
    <w:rsid w:val="008212BE"/>
    <w:rsid w:val="00822653"/>
    <w:rsid w:val="00824494"/>
    <w:rsid w:val="00833358"/>
    <w:rsid w:val="00843BC8"/>
    <w:rsid w:val="008467D1"/>
    <w:rsid w:val="00857633"/>
    <w:rsid w:val="00861E2E"/>
    <w:rsid w:val="00863139"/>
    <w:rsid w:val="008653C8"/>
    <w:rsid w:val="00865E98"/>
    <w:rsid w:val="00866010"/>
    <w:rsid w:val="008731E3"/>
    <w:rsid w:val="00883228"/>
    <w:rsid w:val="008842BA"/>
    <w:rsid w:val="00884DAC"/>
    <w:rsid w:val="008856B6"/>
    <w:rsid w:val="00890773"/>
    <w:rsid w:val="00891419"/>
    <w:rsid w:val="00891E33"/>
    <w:rsid w:val="008949B1"/>
    <w:rsid w:val="00896709"/>
    <w:rsid w:val="008A25E9"/>
    <w:rsid w:val="008C5E59"/>
    <w:rsid w:val="008C7201"/>
    <w:rsid w:val="008D7D6D"/>
    <w:rsid w:val="008E20C1"/>
    <w:rsid w:val="008E36BC"/>
    <w:rsid w:val="008F096E"/>
    <w:rsid w:val="008F69CC"/>
    <w:rsid w:val="00900610"/>
    <w:rsid w:val="00900E85"/>
    <w:rsid w:val="00901757"/>
    <w:rsid w:val="00913B4C"/>
    <w:rsid w:val="0091417C"/>
    <w:rsid w:val="0091676C"/>
    <w:rsid w:val="00920648"/>
    <w:rsid w:val="00932E6E"/>
    <w:rsid w:val="00934CEE"/>
    <w:rsid w:val="00940B4A"/>
    <w:rsid w:val="00941698"/>
    <w:rsid w:val="00955D42"/>
    <w:rsid w:val="00956C5A"/>
    <w:rsid w:val="00962508"/>
    <w:rsid w:val="0096399F"/>
    <w:rsid w:val="00964F9A"/>
    <w:rsid w:val="00966A5A"/>
    <w:rsid w:val="0098228F"/>
    <w:rsid w:val="00983531"/>
    <w:rsid w:val="00986576"/>
    <w:rsid w:val="00987EF0"/>
    <w:rsid w:val="00994BDE"/>
    <w:rsid w:val="00994FBE"/>
    <w:rsid w:val="00997056"/>
    <w:rsid w:val="00997F52"/>
    <w:rsid w:val="009A47F3"/>
    <w:rsid w:val="009A67BC"/>
    <w:rsid w:val="009C2F9F"/>
    <w:rsid w:val="009C548D"/>
    <w:rsid w:val="009C79C5"/>
    <w:rsid w:val="009D21DC"/>
    <w:rsid w:val="009F04C1"/>
    <w:rsid w:val="009F0867"/>
    <w:rsid w:val="009F08BA"/>
    <w:rsid w:val="009F429F"/>
    <w:rsid w:val="009F56F9"/>
    <w:rsid w:val="00A00E33"/>
    <w:rsid w:val="00A05A03"/>
    <w:rsid w:val="00A06E60"/>
    <w:rsid w:val="00A1681E"/>
    <w:rsid w:val="00A21BA0"/>
    <w:rsid w:val="00A32514"/>
    <w:rsid w:val="00A3295C"/>
    <w:rsid w:val="00A34A70"/>
    <w:rsid w:val="00A35BC7"/>
    <w:rsid w:val="00A37B46"/>
    <w:rsid w:val="00A4294D"/>
    <w:rsid w:val="00A4547E"/>
    <w:rsid w:val="00A50D4D"/>
    <w:rsid w:val="00A52C58"/>
    <w:rsid w:val="00A548DB"/>
    <w:rsid w:val="00A64AD0"/>
    <w:rsid w:val="00A64AF7"/>
    <w:rsid w:val="00A64DC6"/>
    <w:rsid w:val="00A73CCB"/>
    <w:rsid w:val="00A80597"/>
    <w:rsid w:val="00A80AEE"/>
    <w:rsid w:val="00A8761F"/>
    <w:rsid w:val="00A9533A"/>
    <w:rsid w:val="00A97F5C"/>
    <w:rsid w:val="00AA628D"/>
    <w:rsid w:val="00AA7C44"/>
    <w:rsid w:val="00AA7E69"/>
    <w:rsid w:val="00AB0673"/>
    <w:rsid w:val="00AB1DE3"/>
    <w:rsid w:val="00AB2AC7"/>
    <w:rsid w:val="00AB61F4"/>
    <w:rsid w:val="00AC2F7F"/>
    <w:rsid w:val="00AC6602"/>
    <w:rsid w:val="00AC6C16"/>
    <w:rsid w:val="00AD177C"/>
    <w:rsid w:val="00AD41B3"/>
    <w:rsid w:val="00AD7B1C"/>
    <w:rsid w:val="00AE468C"/>
    <w:rsid w:val="00AE6E2A"/>
    <w:rsid w:val="00AE75DE"/>
    <w:rsid w:val="00AF091A"/>
    <w:rsid w:val="00AF3015"/>
    <w:rsid w:val="00AF4242"/>
    <w:rsid w:val="00B0015E"/>
    <w:rsid w:val="00B07553"/>
    <w:rsid w:val="00B1098C"/>
    <w:rsid w:val="00B10F7F"/>
    <w:rsid w:val="00B17267"/>
    <w:rsid w:val="00B174E6"/>
    <w:rsid w:val="00B21D94"/>
    <w:rsid w:val="00B26EA0"/>
    <w:rsid w:val="00B27732"/>
    <w:rsid w:val="00B36E6F"/>
    <w:rsid w:val="00B42330"/>
    <w:rsid w:val="00B72E25"/>
    <w:rsid w:val="00B80014"/>
    <w:rsid w:val="00B80887"/>
    <w:rsid w:val="00B81959"/>
    <w:rsid w:val="00B94630"/>
    <w:rsid w:val="00BA3BA8"/>
    <w:rsid w:val="00BA44EE"/>
    <w:rsid w:val="00BA4B78"/>
    <w:rsid w:val="00BA61B0"/>
    <w:rsid w:val="00BB73F3"/>
    <w:rsid w:val="00BC5FAD"/>
    <w:rsid w:val="00BC6A0D"/>
    <w:rsid w:val="00BC70FD"/>
    <w:rsid w:val="00BD010F"/>
    <w:rsid w:val="00BD0DC1"/>
    <w:rsid w:val="00BD13B7"/>
    <w:rsid w:val="00BD6D88"/>
    <w:rsid w:val="00BE1964"/>
    <w:rsid w:val="00BE35C8"/>
    <w:rsid w:val="00BE6947"/>
    <w:rsid w:val="00BF0E07"/>
    <w:rsid w:val="00BF2F9F"/>
    <w:rsid w:val="00BF612B"/>
    <w:rsid w:val="00C03913"/>
    <w:rsid w:val="00C056B3"/>
    <w:rsid w:val="00C12BF5"/>
    <w:rsid w:val="00C17B2A"/>
    <w:rsid w:val="00C17F82"/>
    <w:rsid w:val="00C20F2D"/>
    <w:rsid w:val="00C21ADB"/>
    <w:rsid w:val="00C2317B"/>
    <w:rsid w:val="00C330C1"/>
    <w:rsid w:val="00C34C1F"/>
    <w:rsid w:val="00C40ABE"/>
    <w:rsid w:val="00C4673E"/>
    <w:rsid w:val="00C503E1"/>
    <w:rsid w:val="00C64C99"/>
    <w:rsid w:val="00C7081B"/>
    <w:rsid w:val="00C7470E"/>
    <w:rsid w:val="00C74DA7"/>
    <w:rsid w:val="00C8300E"/>
    <w:rsid w:val="00C85ABB"/>
    <w:rsid w:val="00C86C04"/>
    <w:rsid w:val="00C870ED"/>
    <w:rsid w:val="00C91D4D"/>
    <w:rsid w:val="00C97A81"/>
    <w:rsid w:val="00CA0356"/>
    <w:rsid w:val="00CA1E97"/>
    <w:rsid w:val="00CA70FD"/>
    <w:rsid w:val="00CB5200"/>
    <w:rsid w:val="00CC30CC"/>
    <w:rsid w:val="00CC50C2"/>
    <w:rsid w:val="00CC55B6"/>
    <w:rsid w:val="00CC5B2E"/>
    <w:rsid w:val="00CD22EB"/>
    <w:rsid w:val="00CD4DE6"/>
    <w:rsid w:val="00CD6F42"/>
    <w:rsid w:val="00CD79B7"/>
    <w:rsid w:val="00CD7AD1"/>
    <w:rsid w:val="00CE0DDD"/>
    <w:rsid w:val="00CE2539"/>
    <w:rsid w:val="00CE4CA8"/>
    <w:rsid w:val="00CF2E1F"/>
    <w:rsid w:val="00D02778"/>
    <w:rsid w:val="00D07E7F"/>
    <w:rsid w:val="00D1181E"/>
    <w:rsid w:val="00D14952"/>
    <w:rsid w:val="00D14AA6"/>
    <w:rsid w:val="00D14B0B"/>
    <w:rsid w:val="00D223B7"/>
    <w:rsid w:val="00D24A5A"/>
    <w:rsid w:val="00D258C3"/>
    <w:rsid w:val="00D3397D"/>
    <w:rsid w:val="00D3766B"/>
    <w:rsid w:val="00D43ADB"/>
    <w:rsid w:val="00D44A8B"/>
    <w:rsid w:val="00D545DB"/>
    <w:rsid w:val="00D67B62"/>
    <w:rsid w:val="00D711FC"/>
    <w:rsid w:val="00D73CEF"/>
    <w:rsid w:val="00D76255"/>
    <w:rsid w:val="00D86620"/>
    <w:rsid w:val="00D87B61"/>
    <w:rsid w:val="00D911DD"/>
    <w:rsid w:val="00D91F52"/>
    <w:rsid w:val="00D95A4E"/>
    <w:rsid w:val="00DA02C3"/>
    <w:rsid w:val="00DA2B98"/>
    <w:rsid w:val="00DA49AA"/>
    <w:rsid w:val="00DB40DA"/>
    <w:rsid w:val="00DB6BF3"/>
    <w:rsid w:val="00DB7C5F"/>
    <w:rsid w:val="00DC01C8"/>
    <w:rsid w:val="00DC100D"/>
    <w:rsid w:val="00DC38CE"/>
    <w:rsid w:val="00DD168B"/>
    <w:rsid w:val="00DD6571"/>
    <w:rsid w:val="00DE44A9"/>
    <w:rsid w:val="00DE59DC"/>
    <w:rsid w:val="00DF5504"/>
    <w:rsid w:val="00DF5E8C"/>
    <w:rsid w:val="00DF74C9"/>
    <w:rsid w:val="00E0268B"/>
    <w:rsid w:val="00E0466B"/>
    <w:rsid w:val="00E072B1"/>
    <w:rsid w:val="00E116EE"/>
    <w:rsid w:val="00E202B3"/>
    <w:rsid w:val="00E2136A"/>
    <w:rsid w:val="00E22DED"/>
    <w:rsid w:val="00E27BC7"/>
    <w:rsid w:val="00E33491"/>
    <w:rsid w:val="00E34910"/>
    <w:rsid w:val="00E36B79"/>
    <w:rsid w:val="00E42A63"/>
    <w:rsid w:val="00E42FD7"/>
    <w:rsid w:val="00E45076"/>
    <w:rsid w:val="00E50495"/>
    <w:rsid w:val="00E50905"/>
    <w:rsid w:val="00E536FB"/>
    <w:rsid w:val="00E53FB1"/>
    <w:rsid w:val="00E579A5"/>
    <w:rsid w:val="00E64165"/>
    <w:rsid w:val="00E66D17"/>
    <w:rsid w:val="00E753CB"/>
    <w:rsid w:val="00E75C29"/>
    <w:rsid w:val="00E76ECB"/>
    <w:rsid w:val="00E81A83"/>
    <w:rsid w:val="00E82A53"/>
    <w:rsid w:val="00E924CA"/>
    <w:rsid w:val="00EA0D40"/>
    <w:rsid w:val="00EA22D5"/>
    <w:rsid w:val="00EA7DB9"/>
    <w:rsid w:val="00EB02D6"/>
    <w:rsid w:val="00EB415D"/>
    <w:rsid w:val="00EB4F24"/>
    <w:rsid w:val="00EB611F"/>
    <w:rsid w:val="00EB640E"/>
    <w:rsid w:val="00EB7FBC"/>
    <w:rsid w:val="00EC709F"/>
    <w:rsid w:val="00ED2B5B"/>
    <w:rsid w:val="00ED2DBF"/>
    <w:rsid w:val="00ED7A3A"/>
    <w:rsid w:val="00EE249D"/>
    <w:rsid w:val="00EE2EDD"/>
    <w:rsid w:val="00EE571A"/>
    <w:rsid w:val="00EE7BD9"/>
    <w:rsid w:val="00EE7C89"/>
    <w:rsid w:val="00EF29FF"/>
    <w:rsid w:val="00EF301E"/>
    <w:rsid w:val="00EF686B"/>
    <w:rsid w:val="00F007AB"/>
    <w:rsid w:val="00F0185A"/>
    <w:rsid w:val="00F028FC"/>
    <w:rsid w:val="00F161BB"/>
    <w:rsid w:val="00F20558"/>
    <w:rsid w:val="00F20734"/>
    <w:rsid w:val="00F24FDB"/>
    <w:rsid w:val="00F27E85"/>
    <w:rsid w:val="00F32568"/>
    <w:rsid w:val="00F33492"/>
    <w:rsid w:val="00F33675"/>
    <w:rsid w:val="00F475B7"/>
    <w:rsid w:val="00F52425"/>
    <w:rsid w:val="00F56897"/>
    <w:rsid w:val="00F6709D"/>
    <w:rsid w:val="00F71F08"/>
    <w:rsid w:val="00F73637"/>
    <w:rsid w:val="00F7543F"/>
    <w:rsid w:val="00F80C36"/>
    <w:rsid w:val="00F82397"/>
    <w:rsid w:val="00F85EE6"/>
    <w:rsid w:val="00F872E5"/>
    <w:rsid w:val="00FA3E9B"/>
    <w:rsid w:val="00FA6AD3"/>
    <w:rsid w:val="00FB5CD8"/>
    <w:rsid w:val="00FC36D4"/>
    <w:rsid w:val="00FC390A"/>
    <w:rsid w:val="00FC3F21"/>
    <w:rsid w:val="00FC4894"/>
    <w:rsid w:val="00FC63EB"/>
    <w:rsid w:val="00FD1BA0"/>
    <w:rsid w:val="00FD2CDC"/>
    <w:rsid w:val="00FE19B3"/>
    <w:rsid w:val="00FE440F"/>
    <w:rsid w:val="00FE6192"/>
    <w:rsid w:val="00FF16BA"/>
    <w:rsid w:val="00FF32E7"/>
    <w:rsid w:val="00FF5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4AF614"/>
  <w15:chartTrackingRefBased/>
  <w15:docId w15:val="{E875DF39-A202-410E-9FB5-857BB05CA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B181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B181A"/>
    <w:rPr>
      <w:sz w:val="24"/>
      <w:szCs w:val="24"/>
    </w:rPr>
  </w:style>
  <w:style w:type="paragraph" w:styleId="Footer">
    <w:name w:val="footer"/>
    <w:basedOn w:val="Normal"/>
    <w:link w:val="FooterChar"/>
    <w:rsid w:val="000B181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B181A"/>
    <w:rPr>
      <w:sz w:val="24"/>
      <w:szCs w:val="24"/>
    </w:rPr>
  </w:style>
  <w:style w:type="paragraph" w:styleId="BalloonText">
    <w:name w:val="Balloon Text"/>
    <w:basedOn w:val="Normal"/>
    <w:link w:val="BalloonTextChar"/>
    <w:rsid w:val="00351C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51C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sid w:val="005302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2</cp:revision>
  <cp:lastPrinted>2019-04-09T14:18:00Z</cp:lastPrinted>
  <dcterms:created xsi:type="dcterms:W3CDTF">2020-02-23T08:20:00Z</dcterms:created>
  <dcterms:modified xsi:type="dcterms:W3CDTF">2020-02-23T08:20:00Z</dcterms:modified>
</cp:coreProperties>
</file>